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5E0363" w14:textId="76921A91" w:rsidR="000821FA" w:rsidRPr="006349E4" w:rsidRDefault="000821FA" w:rsidP="00BD4108">
      <w:pPr>
        <w:spacing w:before="240" w:after="0"/>
        <w:jc w:val="center"/>
        <w:rPr>
          <w:rFonts w:ascii="Times New Roman" w:hAnsi="Times New Roman"/>
          <w:b/>
          <w:sz w:val="30"/>
          <w:szCs w:val="30"/>
        </w:rPr>
      </w:pPr>
      <w:r w:rsidRPr="006349E4">
        <w:rPr>
          <w:rFonts w:ascii="Times New Roman" w:hAnsi="Times New Roman"/>
          <w:b/>
          <w:sz w:val="30"/>
          <w:szCs w:val="30"/>
        </w:rPr>
        <w:t>PHIẾU LIÊN HỆ DOANH NGHIỆP</w:t>
      </w:r>
    </w:p>
    <w:p w14:paraId="6655CDF3" w14:textId="1B853003" w:rsidR="00BD4108" w:rsidRPr="006349E4" w:rsidRDefault="00BD4108" w:rsidP="001A392A">
      <w:pPr>
        <w:jc w:val="center"/>
        <w:rPr>
          <w:rFonts w:ascii="Times New Roman" w:hAnsi="Times New Roman"/>
          <w:b/>
          <w:sz w:val="30"/>
          <w:szCs w:val="30"/>
        </w:rPr>
      </w:pPr>
      <w:r w:rsidRPr="006349E4">
        <w:rPr>
          <w:rFonts w:ascii="Times New Roman" w:hAnsi="Times New Roman"/>
          <w:b/>
          <w:sz w:val="30"/>
          <w:szCs w:val="30"/>
        </w:rPr>
        <w:t xml:space="preserve">TRONG NGÀY HỘI IT JOB FAIR </w:t>
      </w:r>
      <w:r w:rsidR="00F171A9" w:rsidRPr="006349E4">
        <w:rPr>
          <w:rFonts w:ascii="Times New Roman" w:hAnsi="Times New Roman"/>
          <w:b/>
          <w:sz w:val="30"/>
          <w:szCs w:val="30"/>
        </w:rPr>
        <w:t>202</w:t>
      </w:r>
      <w:r w:rsidR="001A392A" w:rsidRPr="006349E4">
        <w:rPr>
          <w:rFonts w:ascii="Times New Roman" w:hAnsi="Times New Roman"/>
          <w:b/>
          <w:sz w:val="30"/>
          <w:szCs w:val="30"/>
        </w:rPr>
        <w:t>1</w:t>
      </w:r>
    </w:p>
    <w:p w14:paraId="30D74FD2" w14:textId="3DCE859B" w:rsidR="000821FA" w:rsidRPr="006349E4" w:rsidRDefault="000821FA" w:rsidP="00AB39E0">
      <w:pPr>
        <w:tabs>
          <w:tab w:val="right" w:leader="dot" w:pos="8931"/>
        </w:tabs>
        <w:spacing w:before="240" w:after="240"/>
        <w:rPr>
          <w:rFonts w:ascii="Times New Roman" w:hAnsi="Times New Roman"/>
          <w:bCs/>
          <w:sz w:val="26"/>
          <w:szCs w:val="26"/>
        </w:rPr>
      </w:pPr>
      <w:r w:rsidRPr="006349E4">
        <w:rPr>
          <w:rFonts w:ascii="Times New Roman" w:hAnsi="Times New Roman"/>
          <w:bCs/>
          <w:sz w:val="26"/>
          <w:szCs w:val="26"/>
        </w:rPr>
        <w:t xml:space="preserve">Họ và tên </w:t>
      </w:r>
      <w:r w:rsidR="00BD4108" w:rsidRPr="006349E4">
        <w:rPr>
          <w:rFonts w:ascii="Times New Roman" w:hAnsi="Times New Roman"/>
          <w:bCs/>
          <w:sz w:val="26"/>
          <w:szCs w:val="26"/>
        </w:rPr>
        <w:t>Sinh viên:</w:t>
      </w:r>
      <w:r w:rsidRPr="006349E4">
        <w:rPr>
          <w:rFonts w:ascii="Times New Roman" w:hAnsi="Times New Roman"/>
          <w:bCs/>
          <w:sz w:val="26"/>
          <w:szCs w:val="26"/>
        </w:rPr>
        <w:t xml:space="preserve"> </w:t>
      </w:r>
      <w:r w:rsidR="00AB39E0" w:rsidRPr="006349E4">
        <w:rPr>
          <w:rFonts w:ascii="Times New Roman" w:hAnsi="Times New Roman"/>
          <w:bCs/>
          <w:sz w:val="26"/>
          <w:szCs w:val="26"/>
        </w:rPr>
        <w:tab/>
      </w:r>
    </w:p>
    <w:p w14:paraId="5190D5A4" w14:textId="3834A2AB" w:rsidR="000821FA" w:rsidRPr="006349E4" w:rsidRDefault="000821FA" w:rsidP="00AB39E0">
      <w:pPr>
        <w:tabs>
          <w:tab w:val="left" w:leader="dot" w:pos="4962"/>
          <w:tab w:val="right" w:leader="dot" w:pos="8931"/>
        </w:tabs>
        <w:spacing w:before="240" w:after="240"/>
        <w:rPr>
          <w:rFonts w:ascii="Times New Roman" w:hAnsi="Times New Roman"/>
          <w:bCs/>
          <w:sz w:val="26"/>
          <w:szCs w:val="26"/>
        </w:rPr>
      </w:pPr>
      <w:r w:rsidRPr="006349E4">
        <w:rPr>
          <w:rFonts w:ascii="Times New Roman" w:hAnsi="Times New Roman"/>
          <w:bCs/>
          <w:sz w:val="26"/>
          <w:szCs w:val="26"/>
        </w:rPr>
        <w:t>Mã</w:t>
      </w:r>
      <w:r w:rsidR="00AB39E0" w:rsidRPr="006349E4">
        <w:rPr>
          <w:rFonts w:ascii="Times New Roman" w:hAnsi="Times New Roman"/>
          <w:bCs/>
          <w:sz w:val="26"/>
          <w:szCs w:val="26"/>
        </w:rPr>
        <w:t xml:space="preserve"> Sinh viên:</w:t>
      </w:r>
      <w:r w:rsidR="00AB39E0" w:rsidRPr="006349E4">
        <w:rPr>
          <w:rFonts w:ascii="Times New Roman" w:hAnsi="Times New Roman"/>
          <w:bCs/>
          <w:sz w:val="26"/>
          <w:szCs w:val="26"/>
        </w:rPr>
        <w:tab/>
      </w:r>
      <w:r w:rsidRPr="006349E4">
        <w:rPr>
          <w:rFonts w:ascii="Times New Roman" w:hAnsi="Times New Roman"/>
          <w:bCs/>
          <w:sz w:val="26"/>
          <w:szCs w:val="26"/>
        </w:rPr>
        <w:t>Lớp sinh hoạt:</w:t>
      </w:r>
      <w:r w:rsidR="00AB39E0" w:rsidRPr="006349E4">
        <w:rPr>
          <w:rFonts w:ascii="Times New Roman" w:hAnsi="Times New Roman"/>
          <w:bCs/>
          <w:sz w:val="26"/>
          <w:szCs w:val="26"/>
        </w:rPr>
        <w:tab/>
      </w:r>
    </w:p>
    <w:p w14:paraId="7F549545" w14:textId="6DC43334" w:rsidR="00B65CAD" w:rsidRPr="006349E4" w:rsidRDefault="000821FA" w:rsidP="00AB39E0">
      <w:pPr>
        <w:tabs>
          <w:tab w:val="left" w:leader="dot" w:pos="4962"/>
          <w:tab w:val="right" w:leader="dot" w:pos="8931"/>
        </w:tabs>
        <w:spacing w:before="240" w:after="240"/>
        <w:rPr>
          <w:rFonts w:ascii="Times New Roman" w:hAnsi="Times New Roman"/>
          <w:bCs/>
          <w:sz w:val="26"/>
          <w:szCs w:val="26"/>
        </w:rPr>
      </w:pPr>
      <w:r w:rsidRPr="006349E4">
        <w:rPr>
          <w:rFonts w:ascii="Times New Roman" w:hAnsi="Times New Roman"/>
          <w:bCs/>
          <w:sz w:val="26"/>
          <w:szCs w:val="26"/>
        </w:rPr>
        <w:t>Email:</w:t>
      </w:r>
      <w:r w:rsidR="00AB39E0" w:rsidRPr="006349E4">
        <w:rPr>
          <w:rFonts w:ascii="Times New Roman" w:hAnsi="Times New Roman"/>
          <w:bCs/>
          <w:sz w:val="26"/>
          <w:szCs w:val="26"/>
        </w:rPr>
        <w:tab/>
      </w:r>
      <w:r w:rsidRPr="006349E4">
        <w:rPr>
          <w:rFonts w:ascii="Times New Roman" w:hAnsi="Times New Roman"/>
          <w:bCs/>
          <w:sz w:val="26"/>
          <w:szCs w:val="26"/>
        </w:rPr>
        <w:t xml:space="preserve">Số điện thoại: </w:t>
      </w:r>
      <w:r w:rsidR="00AB39E0" w:rsidRPr="006349E4">
        <w:rPr>
          <w:rFonts w:ascii="Times New Roman" w:hAnsi="Times New Roman"/>
          <w:bCs/>
          <w:sz w:val="26"/>
          <w:szCs w:val="26"/>
        </w:rPr>
        <w:tab/>
      </w: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2385"/>
        <w:gridCol w:w="3980"/>
        <w:gridCol w:w="3275"/>
      </w:tblGrid>
      <w:tr w:rsidR="000821FA" w14:paraId="716EF5FC" w14:textId="77777777" w:rsidTr="006349E4">
        <w:tc>
          <w:tcPr>
            <w:tcW w:w="2385" w:type="dxa"/>
            <w:vAlign w:val="center"/>
          </w:tcPr>
          <w:p w14:paraId="6E37D021" w14:textId="59E4641F" w:rsidR="000821FA" w:rsidRPr="00EB1E30" w:rsidRDefault="000821FA" w:rsidP="00AB39E0">
            <w:pPr>
              <w:tabs>
                <w:tab w:val="center" w:pos="6946"/>
              </w:tabs>
              <w:spacing w:before="60" w:after="0"/>
              <w:jc w:val="center"/>
              <w:rPr>
                <w:b/>
                <w:sz w:val="26"/>
                <w:szCs w:val="28"/>
              </w:rPr>
            </w:pPr>
            <w:r w:rsidRPr="00EB1E30">
              <w:rPr>
                <w:b/>
                <w:sz w:val="26"/>
                <w:szCs w:val="28"/>
              </w:rPr>
              <w:t>Tên Doanh nghiệp/Công ty</w:t>
            </w:r>
          </w:p>
        </w:tc>
        <w:tc>
          <w:tcPr>
            <w:tcW w:w="3980" w:type="dxa"/>
            <w:vAlign w:val="center"/>
          </w:tcPr>
          <w:p w14:paraId="6E386B2F" w14:textId="760406C6" w:rsidR="000821FA" w:rsidRPr="00EB1E30" w:rsidRDefault="000821FA" w:rsidP="006349E4">
            <w:pPr>
              <w:tabs>
                <w:tab w:val="center" w:pos="6946"/>
              </w:tabs>
              <w:spacing w:before="60" w:after="0"/>
              <w:jc w:val="center"/>
              <w:rPr>
                <w:b/>
                <w:sz w:val="26"/>
                <w:szCs w:val="28"/>
              </w:rPr>
            </w:pPr>
            <w:r w:rsidRPr="00EB1E30">
              <w:rPr>
                <w:b/>
                <w:sz w:val="26"/>
                <w:szCs w:val="28"/>
              </w:rPr>
              <w:t xml:space="preserve">Nội dung </w:t>
            </w:r>
            <w:r w:rsidR="006349E4">
              <w:rPr>
                <w:b/>
                <w:sz w:val="26"/>
                <w:szCs w:val="28"/>
              </w:rPr>
              <w:t xml:space="preserve">liên hệ, </w:t>
            </w:r>
            <w:r w:rsidR="00DF04BD">
              <w:rPr>
                <w:b/>
                <w:sz w:val="26"/>
                <w:szCs w:val="28"/>
              </w:rPr>
              <w:t>trao đổi</w:t>
            </w:r>
            <w:r w:rsidR="001A392A">
              <w:rPr>
                <w:b/>
                <w:sz w:val="26"/>
                <w:szCs w:val="28"/>
              </w:rPr>
              <w:t xml:space="preserve"> </w:t>
            </w:r>
            <w:r w:rsidR="006349E4">
              <w:rPr>
                <w:b/>
                <w:sz w:val="26"/>
                <w:szCs w:val="28"/>
              </w:rPr>
              <w:t xml:space="preserve">với Doanh nghiệp </w:t>
            </w:r>
            <w:r w:rsidR="001A392A">
              <w:rPr>
                <w:b/>
                <w:sz w:val="26"/>
                <w:szCs w:val="28"/>
              </w:rPr>
              <w:t>và kết quả</w:t>
            </w:r>
          </w:p>
        </w:tc>
        <w:tc>
          <w:tcPr>
            <w:tcW w:w="3275" w:type="dxa"/>
            <w:vAlign w:val="center"/>
          </w:tcPr>
          <w:p w14:paraId="0574EB2E" w14:textId="698D1070" w:rsidR="000821FA" w:rsidRPr="00EB1E30" w:rsidRDefault="000821FA" w:rsidP="00AB39E0">
            <w:pPr>
              <w:tabs>
                <w:tab w:val="center" w:pos="6946"/>
              </w:tabs>
              <w:spacing w:before="60" w:after="0"/>
              <w:jc w:val="center"/>
              <w:rPr>
                <w:b/>
                <w:sz w:val="26"/>
                <w:szCs w:val="28"/>
              </w:rPr>
            </w:pPr>
            <w:r w:rsidRPr="00EB1E30">
              <w:rPr>
                <w:b/>
                <w:sz w:val="26"/>
                <w:szCs w:val="28"/>
              </w:rPr>
              <w:t>Họ tên và chữ ký của đại diện Doanh nghiệp</w:t>
            </w:r>
          </w:p>
        </w:tc>
      </w:tr>
      <w:tr w:rsidR="000821FA" w14:paraId="5024A551" w14:textId="77777777" w:rsidTr="006349E4">
        <w:trPr>
          <w:trHeight w:val="1701"/>
        </w:trPr>
        <w:tc>
          <w:tcPr>
            <w:tcW w:w="2385" w:type="dxa"/>
          </w:tcPr>
          <w:p w14:paraId="758E2635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980" w:type="dxa"/>
          </w:tcPr>
          <w:p w14:paraId="695CAE85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275" w:type="dxa"/>
          </w:tcPr>
          <w:p w14:paraId="23A01A7B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</w:tr>
      <w:tr w:rsidR="000821FA" w14:paraId="012EAB2A" w14:textId="77777777" w:rsidTr="006349E4">
        <w:trPr>
          <w:trHeight w:val="1701"/>
        </w:trPr>
        <w:tc>
          <w:tcPr>
            <w:tcW w:w="2385" w:type="dxa"/>
          </w:tcPr>
          <w:p w14:paraId="254E6AAC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980" w:type="dxa"/>
          </w:tcPr>
          <w:p w14:paraId="4C5F1489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275" w:type="dxa"/>
          </w:tcPr>
          <w:p w14:paraId="76A3B39E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</w:tr>
      <w:tr w:rsidR="000821FA" w14:paraId="59A29694" w14:textId="77777777" w:rsidTr="006349E4">
        <w:trPr>
          <w:trHeight w:val="1701"/>
        </w:trPr>
        <w:tc>
          <w:tcPr>
            <w:tcW w:w="2385" w:type="dxa"/>
          </w:tcPr>
          <w:p w14:paraId="743CB237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980" w:type="dxa"/>
          </w:tcPr>
          <w:p w14:paraId="578DDBE5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275" w:type="dxa"/>
          </w:tcPr>
          <w:p w14:paraId="7839BA07" w14:textId="77777777" w:rsidR="000821FA" w:rsidRDefault="000821FA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</w:tr>
      <w:tr w:rsidR="009461F5" w14:paraId="05890032" w14:textId="77777777" w:rsidTr="006349E4">
        <w:trPr>
          <w:trHeight w:val="1701"/>
        </w:trPr>
        <w:tc>
          <w:tcPr>
            <w:tcW w:w="2385" w:type="dxa"/>
          </w:tcPr>
          <w:p w14:paraId="29EC4832" w14:textId="77777777" w:rsidR="009461F5" w:rsidRDefault="009461F5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980" w:type="dxa"/>
          </w:tcPr>
          <w:p w14:paraId="689A7EF4" w14:textId="77777777" w:rsidR="009461F5" w:rsidRDefault="009461F5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  <w:tc>
          <w:tcPr>
            <w:tcW w:w="3275" w:type="dxa"/>
          </w:tcPr>
          <w:p w14:paraId="0A0539D9" w14:textId="77777777" w:rsidR="009461F5" w:rsidRDefault="009461F5" w:rsidP="00B65CAD">
            <w:pPr>
              <w:tabs>
                <w:tab w:val="center" w:pos="6946"/>
              </w:tabs>
              <w:spacing w:before="60" w:after="0"/>
              <w:rPr>
                <w:sz w:val="26"/>
                <w:szCs w:val="28"/>
              </w:rPr>
            </w:pPr>
          </w:p>
        </w:tc>
      </w:tr>
    </w:tbl>
    <w:p w14:paraId="4FAD09E1" w14:textId="77777777" w:rsidR="001C1D70" w:rsidRDefault="001C1D70" w:rsidP="001C1D70">
      <w:pPr>
        <w:spacing w:after="0"/>
        <w:jc w:val="both"/>
        <w:rPr>
          <w:rFonts w:ascii="Times New Roman" w:hAnsi="Times New Roman"/>
        </w:rPr>
      </w:pPr>
    </w:p>
    <w:p w14:paraId="5B45D2ED" w14:textId="196841B2" w:rsidR="008F11C3" w:rsidRPr="001C1D70" w:rsidRDefault="00EB1E30" w:rsidP="001C1D70">
      <w:pPr>
        <w:spacing w:after="0"/>
        <w:jc w:val="both"/>
        <w:rPr>
          <w:rFonts w:ascii="Times New Roman" w:hAnsi="Times New Roman"/>
          <w:b/>
          <w:bCs/>
        </w:rPr>
      </w:pPr>
      <w:r w:rsidRPr="001C1D70">
        <w:rPr>
          <w:rFonts w:ascii="Times New Roman" w:hAnsi="Times New Roman"/>
          <w:b/>
          <w:bCs/>
        </w:rPr>
        <w:t xml:space="preserve">Ghi chú:   </w:t>
      </w:r>
    </w:p>
    <w:p w14:paraId="1A78FF2B" w14:textId="0566154F" w:rsidR="00EB1E30" w:rsidRPr="008F11C3" w:rsidRDefault="00EB1E30" w:rsidP="001A392A">
      <w:pPr>
        <w:pStyle w:val="ListParagraph"/>
        <w:numPr>
          <w:ilvl w:val="0"/>
          <w:numId w:val="42"/>
        </w:numPr>
        <w:spacing w:after="0"/>
        <w:ind w:left="426" w:hanging="426"/>
        <w:jc w:val="both"/>
        <w:rPr>
          <w:rFonts w:ascii="Times New Roman" w:hAnsi="Times New Roman"/>
        </w:rPr>
      </w:pPr>
      <w:r w:rsidRPr="008F11C3">
        <w:rPr>
          <w:rFonts w:ascii="Times New Roman" w:hAnsi="Times New Roman"/>
        </w:rPr>
        <w:t>Sinh viên điền thông tin vào phiếu điều tra</w:t>
      </w:r>
      <w:r w:rsidR="008F11C3" w:rsidRPr="008F11C3">
        <w:rPr>
          <w:rFonts w:ascii="Times New Roman" w:hAnsi="Times New Roman"/>
        </w:rPr>
        <w:t>. Mỗi phiếu cần có thông tin của ít nhất 03 Doanh nghiệp</w:t>
      </w:r>
    </w:p>
    <w:p w14:paraId="672E8014" w14:textId="691D31FC" w:rsidR="00EB1E30" w:rsidRDefault="00EB1E30" w:rsidP="001A392A">
      <w:pPr>
        <w:pStyle w:val="ListParagraph"/>
        <w:numPr>
          <w:ilvl w:val="0"/>
          <w:numId w:val="42"/>
        </w:numPr>
        <w:spacing w:after="0"/>
        <w:ind w:left="426" w:hanging="426"/>
        <w:jc w:val="both"/>
        <w:rPr>
          <w:rFonts w:ascii="Times New Roman" w:hAnsi="Times New Roman"/>
        </w:rPr>
      </w:pPr>
      <w:r w:rsidRPr="008F11C3">
        <w:rPr>
          <w:rFonts w:ascii="Times New Roman" w:hAnsi="Times New Roman"/>
        </w:rPr>
        <w:t xml:space="preserve">Nộp lại phiếu cho </w:t>
      </w:r>
      <w:r w:rsidR="00600A17" w:rsidRPr="001A392A">
        <w:rPr>
          <w:rFonts w:ascii="Times New Roman" w:hAnsi="Times New Roman"/>
          <w:i/>
          <w:iCs/>
        </w:rPr>
        <w:t xml:space="preserve">bàn thu phiếu của </w:t>
      </w:r>
      <w:r w:rsidRPr="001A392A">
        <w:rPr>
          <w:rFonts w:ascii="Times New Roman" w:hAnsi="Times New Roman"/>
          <w:i/>
          <w:iCs/>
        </w:rPr>
        <w:t xml:space="preserve">Khoa </w:t>
      </w:r>
      <w:r w:rsidR="003B03AC" w:rsidRPr="001A392A">
        <w:rPr>
          <w:rFonts w:ascii="Times New Roman" w:hAnsi="Times New Roman"/>
          <w:i/>
          <w:iCs/>
        </w:rPr>
        <w:t xml:space="preserve">tại </w:t>
      </w:r>
      <w:r w:rsidR="00600A17" w:rsidRPr="001A392A">
        <w:rPr>
          <w:rFonts w:ascii="Times New Roman" w:hAnsi="Times New Roman"/>
          <w:i/>
          <w:iCs/>
        </w:rPr>
        <w:t xml:space="preserve">Trung tâm học liệu </w:t>
      </w:r>
      <w:r w:rsidRPr="001A392A">
        <w:rPr>
          <w:rFonts w:ascii="Times New Roman" w:hAnsi="Times New Roman"/>
          <w:i/>
          <w:iCs/>
        </w:rPr>
        <w:t xml:space="preserve">vào </w:t>
      </w:r>
      <w:r w:rsidR="00BD4108" w:rsidRPr="001A392A">
        <w:rPr>
          <w:rFonts w:ascii="Times New Roman" w:hAnsi="Times New Roman"/>
          <w:i/>
          <w:iCs/>
        </w:rPr>
        <w:t>lúc 11h</w:t>
      </w:r>
      <w:r w:rsidR="003B03AC" w:rsidRPr="001A392A">
        <w:rPr>
          <w:rFonts w:ascii="Times New Roman" w:hAnsi="Times New Roman"/>
          <w:i/>
          <w:iCs/>
        </w:rPr>
        <w:t>30</w:t>
      </w:r>
      <w:r w:rsidR="00BD4108" w:rsidRPr="001A392A">
        <w:rPr>
          <w:rFonts w:ascii="Times New Roman" w:hAnsi="Times New Roman"/>
          <w:i/>
          <w:iCs/>
        </w:rPr>
        <w:t xml:space="preserve"> </w:t>
      </w:r>
      <w:r w:rsidRPr="001A392A">
        <w:rPr>
          <w:rFonts w:ascii="Times New Roman" w:hAnsi="Times New Roman"/>
          <w:i/>
          <w:iCs/>
        </w:rPr>
        <w:t xml:space="preserve">ngày </w:t>
      </w:r>
      <w:r w:rsidR="001A392A" w:rsidRPr="001A392A">
        <w:rPr>
          <w:rFonts w:ascii="Times New Roman" w:hAnsi="Times New Roman"/>
          <w:i/>
          <w:iCs/>
        </w:rPr>
        <w:t>17/04/2021</w:t>
      </w:r>
    </w:p>
    <w:p w14:paraId="1AED455C" w14:textId="756247CB" w:rsidR="00AB39E0" w:rsidRDefault="00AB39E0" w:rsidP="001A392A">
      <w:pPr>
        <w:tabs>
          <w:tab w:val="center" w:pos="6379"/>
        </w:tabs>
        <w:spacing w:before="120" w:after="0"/>
        <w:ind w:left="357"/>
        <w:jc w:val="both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</w:rPr>
        <w:tab/>
      </w:r>
      <w:r w:rsidRPr="00AB39E0">
        <w:rPr>
          <w:rFonts w:ascii="Times New Roman" w:hAnsi="Times New Roman"/>
          <w:b/>
          <w:sz w:val="26"/>
          <w:szCs w:val="26"/>
        </w:rPr>
        <w:t>SINH VIÊN</w:t>
      </w:r>
    </w:p>
    <w:p w14:paraId="3D51AAE0" w14:textId="683E8C16" w:rsidR="00AB39E0" w:rsidRPr="00AB39E0" w:rsidRDefault="00AB39E0" w:rsidP="00AB39E0">
      <w:pPr>
        <w:tabs>
          <w:tab w:val="center" w:pos="6379"/>
        </w:tabs>
        <w:spacing w:after="0"/>
        <w:ind w:left="360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b/>
          <w:sz w:val="26"/>
          <w:szCs w:val="26"/>
        </w:rPr>
        <w:tab/>
      </w:r>
      <w:r>
        <w:rPr>
          <w:rFonts w:ascii="Times New Roman" w:hAnsi="Times New Roman"/>
          <w:i/>
        </w:rPr>
        <w:t>(Ký và ghi rõ họ tên)</w:t>
      </w:r>
    </w:p>
    <w:sectPr w:rsidR="00AB39E0" w:rsidRPr="00AB39E0" w:rsidSect="001C1D70">
      <w:headerReference w:type="default" r:id="rId8"/>
      <w:pgSz w:w="11907" w:h="16840" w:code="9"/>
      <w:pgMar w:top="238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0D057" w14:textId="77777777" w:rsidR="00D80539" w:rsidRDefault="00D80539" w:rsidP="00F37511">
      <w:pPr>
        <w:spacing w:after="0" w:line="240" w:lineRule="auto"/>
      </w:pPr>
      <w:r>
        <w:separator/>
      </w:r>
    </w:p>
  </w:endnote>
  <w:endnote w:type="continuationSeparator" w:id="0">
    <w:p w14:paraId="63ABBBB9" w14:textId="77777777" w:rsidR="00D80539" w:rsidRDefault="00D80539" w:rsidP="00F375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15609B" w14:textId="77777777" w:rsidR="00D80539" w:rsidRDefault="00D80539" w:rsidP="00F37511">
      <w:pPr>
        <w:spacing w:after="0" w:line="240" w:lineRule="auto"/>
      </w:pPr>
      <w:r>
        <w:separator/>
      </w:r>
    </w:p>
  </w:footnote>
  <w:footnote w:type="continuationSeparator" w:id="0">
    <w:p w14:paraId="0803BFF7" w14:textId="77777777" w:rsidR="00D80539" w:rsidRDefault="00D80539" w:rsidP="00F375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jc w:val="center"/>
      <w:tblLook w:val="0000" w:firstRow="0" w:lastRow="0" w:firstColumn="0" w:lastColumn="0" w:noHBand="0" w:noVBand="0"/>
    </w:tblPr>
    <w:tblGrid>
      <w:gridCol w:w="8585"/>
      <w:gridCol w:w="221"/>
      <w:gridCol w:w="221"/>
    </w:tblGrid>
    <w:tr w:rsidR="00F37511" w:rsidRPr="00666E23" w14:paraId="40B8E940" w14:textId="77777777" w:rsidTr="0080048F">
      <w:trPr>
        <w:jc w:val="center"/>
      </w:trPr>
      <w:tc>
        <w:tcPr>
          <w:tcW w:w="9744" w:type="dxa"/>
        </w:tcPr>
        <w:tbl>
          <w:tblPr>
            <w:tblW w:w="9569" w:type="dxa"/>
            <w:tblCellMar>
              <w:left w:w="29" w:type="dxa"/>
              <w:right w:w="29" w:type="dxa"/>
            </w:tblCellMar>
            <w:tblLook w:val="01E0" w:firstRow="1" w:lastRow="1" w:firstColumn="1" w:lastColumn="1" w:noHBand="0" w:noVBand="0"/>
          </w:tblPr>
          <w:tblGrid>
            <w:gridCol w:w="917"/>
            <w:gridCol w:w="7572"/>
            <w:gridCol w:w="1080"/>
          </w:tblGrid>
          <w:tr w:rsidR="00F37511" w:rsidRPr="00EF5FD6" w14:paraId="380938EB" w14:textId="77777777" w:rsidTr="00B122E0">
            <w:tc>
              <w:tcPr>
                <w:tcW w:w="9569" w:type="dxa"/>
                <w:gridSpan w:val="3"/>
              </w:tcPr>
              <w:p w14:paraId="6C41EC0A" w14:textId="77777777" w:rsidR="00F37511" w:rsidRPr="00EF5FD6" w:rsidRDefault="00A70DA6" w:rsidP="00A963CA">
                <w:pPr>
                  <w:tabs>
                    <w:tab w:val="left" w:pos="3600"/>
                  </w:tabs>
                  <w:spacing w:before="60" w:after="0" w:line="240" w:lineRule="auto"/>
                  <w:rPr>
                    <w:spacing w:val="30"/>
                    <w:sz w:val="20"/>
                  </w:rPr>
                </w:pPr>
                <w:r w:rsidRPr="00EF5FD6">
                  <w:rPr>
                    <w:spacing w:val="30"/>
                    <w:sz w:val="20"/>
                  </w:rPr>
                  <w:t xml:space="preserve">            </w:t>
                </w:r>
                <w:r w:rsidR="00F37511" w:rsidRPr="00EF5FD6">
                  <w:rPr>
                    <w:spacing w:val="30"/>
                    <w:sz w:val="20"/>
                  </w:rPr>
                  <w:t xml:space="preserve">ĐẠI HỌC ĐÀ NẴNG </w:t>
                </w:r>
                <w:r w:rsidR="00F37511" w:rsidRPr="00666E23">
                  <w:rPr>
                    <w:spacing w:val="30"/>
                    <w:sz w:val="20"/>
                    <w:lang w:val="fr-FR"/>
                  </w:rPr>
                  <w:sym w:font="Symbol" w:char="F02D"/>
                </w:r>
                <w:r w:rsidR="00F37511" w:rsidRPr="00EF5FD6">
                  <w:rPr>
                    <w:spacing w:val="30"/>
                    <w:sz w:val="20"/>
                  </w:rPr>
                  <w:t xml:space="preserve"> TRƯỜNG ĐẠI HỌC BÁCH KHOA</w:t>
                </w:r>
              </w:p>
            </w:tc>
          </w:tr>
          <w:tr w:rsidR="00F37511" w:rsidRPr="00666E23" w14:paraId="1E64F94F" w14:textId="77777777" w:rsidTr="00B122E0">
            <w:trPr>
              <w:cantSplit/>
            </w:trPr>
            <w:tc>
              <w:tcPr>
                <w:tcW w:w="917" w:type="dxa"/>
                <w:tcBorders>
                  <w:bottom w:val="single" w:sz="8" w:space="0" w:color="auto"/>
                </w:tcBorders>
              </w:tcPr>
              <w:p w14:paraId="54D94E89" w14:textId="77777777" w:rsidR="00F37511" w:rsidRPr="00666E23" w:rsidRDefault="00F37511" w:rsidP="00A963CA">
                <w:pPr>
                  <w:spacing w:before="60" w:after="0" w:line="240" w:lineRule="auto"/>
                  <w:rPr>
                    <w:sz w:val="21"/>
                    <w:lang w:val="fr-FR"/>
                  </w:rPr>
                </w:pPr>
              </w:p>
            </w:tc>
            <w:tc>
              <w:tcPr>
                <w:tcW w:w="7572" w:type="dxa"/>
                <w:tcBorders>
                  <w:bottom w:val="single" w:sz="8" w:space="0" w:color="auto"/>
                </w:tcBorders>
              </w:tcPr>
              <w:p w14:paraId="2FA6BC55" w14:textId="77777777" w:rsidR="00F37511" w:rsidRPr="00666E23" w:rsidRDefault="00F37511" w:rsidP="00A963CA">
                <w:pPr>
                  <w:spacing w:before="40" w:after="0" w:line="240" w:lineRule="auto"/>
                  <w:rPr>
                    <w:rFonts w:ascii="Arial" w:hAnsi="Arial" w:cs="Arial"/>
                    <w:b/>
                    <w:spacing w:val="14"/>
                    <w:sz w:val="19"/>
                    <w:lang w:val="fr-FR"/>
                  </w:rPr>
                </w:pPr>
                <w:r w:rsidRPr="00666E23">
                  <w:rPr>
                    <w:rFonts w:ascii="Arial" w:hAnsi="Arial" w:cs="Arial"/>
                    <w:b/>
                    <w:spacing w:val="14"/>
                    <w:sz w:val="19"/>
                    <w:lang w:val="fr-FR"/>
                  </w:rPr>
                  <w:t>KHOA CÔNG NGHỆ THÔNG TIN</w:t>
                </w:r>
              </w:p>
              <w:p w14:paraId="2A93C533" w14:textId="77777777" w:rsidR="00F37511" w:rsidRPr="00EF5FD6" w:rsidRDefault="00F37511" w:rsidP="00A963CA">
                <w:pPr>
                  <w:spacing w:before="60" w:after="0" w:line="240" w:lineRule="auto"/>
                  <w:rPr>
                    <w:sz w:val="20"/>
                  </w:rPr>
                </w:pPr>
                <w:r w:rsidRPr="00666E23">
                  <w:rPr>
                    <w:sz w:val="20"/>
                    <w:lang w:val="fr-FR"/>
                  </w:rPr>
                  <w:t xml:space="preserve">54, Nguyễn Lương Bằng, Hoà Khánh, Liên Chiểu, TP. </w:t>
                </w:r>
                <w:r w:rsidRPr="00EF5FD6">
                  <w:rPr>
                    <w:sz w:val="20"/>
                  </w:rPr>
                  <w:t>Đà Nẵng</w:t>
                </w:r>
              </w:p>
              <w:p w14:paraId="0200F179" w14:textId="08D142B1" w:rsidR="00F37511" w:rsidRPr="00EF5FD6" w:rsidRDefault="00E476F4" w:rsidP="00E476F4">
                <w:pPr>
                  <w:spacing w:before="20" w:after="0" w:line="240" w:lineRule="auto"/>
                  <w:rPr>
                    <w:spacing w:val="-2"/>
                    <w:sz w:val="19"/>
                  </w:rPr>
                </w:pPr>
                <w:r>
                  <w:rPr>
                    <w:spacing w:val="-2"/>
                    <w:sz w:val="19"/>
                  </w:rPr>
                  <w:t xml:space="preserve">Tel. </w:t>
                </w:r>
                <w:r w:rsidR="00C50490">
                  <w:rPr>
                    <w:spacing w:val="-2"/>
                    <w:sz w:val="19"/>
                  </w:rPr>
                  <w:t>(+84.</w:t>
                </w:r>
                <w:r w:rsidRPr="00E476F4">
                  <w:rPr>
                    <w:spacing w:val="-2"/>
                    <w:sz w:val="19"/>
                  </w:rPr>
                  <w:t>236) 3736949</w:t>
                </w:r>
                <w:r>
                  <w:rPr>
                    <w:spacing w:val="-2"/>
                    <w:sz w:val="19"/>
                  </w:rPr>
                  <w:t xml:space="preserve"> </w:t>
                </w:r>
                <w:r w:rsidR="00F37511" w:rsidRPr="00EF5FD6">
                  <w:rPr>
                    <w:spacing w:val="-2"/>
                    <w:sz w:val="19"/>
                  </w:rPr>
                  <w:t xml:space="preserve">- Website: </w:t>
                </w:r>
                <w:r w:rsidR="00BD4108" w:rsidRPr="00BD4108">
                  <w:rPr>
                    <w:spacing w:val="-2"/>
                    <w:sz w:val="19"/>
                  </w:rPr>
                  <w:t>http://dut.udn.vn/KhoaCNTT</w:t>
                </w:r>
                <w:r w:rsidR="007565F0" w:rsidRPr="00EF5FD6">
                  <w:rPr>
                    <w:spacing w:val="-2"/>
                    <w:sz w:val="19"/>
                  </w:rPr>
                  <w:t xml:space="preserve">- </w:t>
                </w:r>
                <w:r w:rsidR="00F37511" w:rsidRPr="00EF5FD6">
                  <w:rPr>
                    <w:spacing w:val="-2"/>
                    <w:sz w:val="19"/>
                  </w:rPr>
                  <w:t xml:space="preserve">E-mail: </w:t>
                </w:r>
                <w:r w:rsidR="00F37511" w:rsidRPr="00A963CA">
                  <w:rPr>
                    <w:sz w:val="20"/>
                  </w:rPr>
                  <w:t>cntt@dut.udn.vn</w:t>
                </w:r>
              </w:p>
            </w:tc>
            <w:tc>
              <w:tcPr>
                <w:tcW w:w="1080" w:type="dxa"/>
                <w:tcBorders>
                  <w:bottom w:val="single" w:sz="8" w:space="0" w:color="auto"/>
                </w:tcBorders>
              </w:tcPr>
              <w:p w14:paraId="793C6E6B" w14:textId="77777777" w:rsidR="00F37511" w:rsidRPr="00EF5FD6" w:rsidRDefault="00F37511" w:rsidP="00A963CA">
                <w:pPr>
                  <w:spacing w:before="240" w:after="0" w:line="240" w:lineRule="auto"/>
                  <w:jc w:val="right"/>
                  <w:rPr>
                    <w:spacing w:val="-2"/>
                    <w:sz w:val="19"/>
                  </w:rPr>
                </w:pPr>
              </w:p>
            </w:tc>
          </w:tr>
        </w:tbl>
        <w:p w14:paraId="22BD0E9D" w14:textId="77777777" w:rsidR="00F37511" w:rsidRDefault="00F37511" w:rsidP="00B122E0">
          <w:pPr>
            <w:pStyle w:val="Heading8"/>
            <w:jc w:val="left"/>
          </w:pPr>
        </w:p>
      </w:tc>
      <w:tc>
        <w:tcPr>
          <w:tcW w:w="222" w:type="dxa"/>
        </w:tcPr>
        <w:p w14:paraId="49E65861" w14:textId="77777777" w:rsidR="00F37511" w:rsidRPr="00EF5FD6" w:rsidRDefault="00F37511" w:rsidP="00B122E0">
          <w:pPr>
            <w:jc w:val="center"/>
          </w:pPr>
        </w:p>
      </w:tc>
      <w:tc>
        <w:tcPr>
          <w:tcW w:w="222" w:type="dxa"/>
        </w:tcPr>
        <w:p w14:paraId="24D955AF" w14:textId="77777777" w:rsidR="00F37511" w:rsidRPr="00666E23" w:rsidRDefault="00F37511" w:rsidP="00B122E0">
          <w:pPr>
            <w:jc w:val="center"/>
          </w:pPr>
        </w:p>
      </w:tc>
    </w:tr>
  </w:tbl>
  <w:p w14:paraId="10D90B74" w14:textId="77777777" w:rsidR="00F37511" w:rsidRDefault="00B65CA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84D2555" wp14:editId="029E01F4">
              <wp:simplePos x="0" y="0"/>
              <wp:positionH relativeFrom="column">
                <wp:posOffset>-172085</wp:posOffset>
              </wp:positionH>
              <wp:positionV relativeFrom="paragraph">
                <wp:posOffset>-748030</wp:posOffset>
              </wp:positionV>
              <wp:extent cx="962025" cy="94297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62025" cy="9429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BD997A" w14:textId="77777777" w:rsidR="00B65CAD" w:rsidRDefault="00B65CAD">
                          <w:r>
                            <w:rPr>
                              <w:noProof/>
                              <w:sz w:val="21"/>
                            </w:rPr>
                            <w:drawing>
                              <wp:inline distT="0" distB="0" distL="0" distR="0" wp14:anchorId="2A6C3BD8" wp14:editId="154092EE">
                                <wp:extent cx="638175" cy="638175"/>
                                <wp:effectExtent l="0" t="0" r="9525" b="9525"/>
                                <wp:docPr id="2" name="Picture 1" descr="LogoITF_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LogoITF_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38175" cy="6381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4D255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3.55pt;margin-top:-58.9pt;width:75.75pt;height:7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" filled="f" stroked="f" strokeweight=".5pt">
              <v:textbox>
                <w:txbxContent>
                  <w:p w14:paraId="02BD997A" w14:textId="77777777" w:rsidR="00B65CAD" w:rsidRDefault="00B65CAD">
                    <w:r>
                      <w:rPr>
                        <w:noProof/>
                        <w:sz w:val="21"/>
                      </w:rPr>
                      <w:drawing>
                        <wp:inline distT="0" distB="0" distL="0" distR="0" wp14:anchorId="2A6C3BD8" wp14:editId="154092EE">
                          <wp:extent cx="638175" cy="638175"/>
                          <wp:effectExtent l="0" t="0" r="9525" b="9525"/>
                          <wp:docPr id="2" name="Picture 1" descr="LogoITF_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LogoITF_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38175" cy="6381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E0124"/>
    <w:multiLevelType w:val="hybridMultilevel"/>
    <w:tmpl w:val="EEFE4AC6"/>
    <w:lvl w:ilvl="0" w:tplc="04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021E5BCC"/>
    <w:multiLevelType w:val="hybridMultilevel"/>
    <w:tmpl w:val="E828F542"/>
    <w:lvl w:ilvl="0" w:tplc="E3F6D2B8">
      <w:start w:val="1"/>
      <w:numFmt w:val="decimal"/>
      <w:lvlText w:val="%1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62FEA"/>
    <w:multiLevelType w:val="hybridMultilevel"/>
    <w:tmpl w:val="342E4192"/>
    <w:lvl w:ilvl="0" w:tplc="03460A8E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77900"/>
    <w:multiLevelType w:val="hybridMultilevel"/>
    <w:tmpl w:val="AB3A4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7584F"/>
    <w:multiLevelType w:val="hybridMultilevel"/>
    <w:tmpl w:val="330CC07A"/>
    <w:lvl w:ilvl="0" w:tplc="383A6C24"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F927AC9"/>
    <w:multiLevelType w:val="hybridMultilevel"/>
    <w:tmpl w:val="843EE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A4EFB"/>
    <w:multiLevelType w:val="hybridMultilevel"/>
    <w:tmpl w:val="90081C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4A0ED2"/>
    <w:multiLevelType w:val="hybridMultilevel"/>
    <w:tmpl w:val="A120BC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A61AF"/>
    <w:multiLevelType w:val="hybridMultilevel"/>
    <w:tmpl w:val="97EE01C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E6C3F30"/>
    <w:multiLevelType w:val="hybridMultilevel"/>
    <w:tmpl w:val="92007CEC"/>
    <w:lvl w:ilvl="0" w:tplc="3794AFF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716A0"/>
    <w:multiLevelType w:val="multilevel"/>
    <w:tmpl w:val="F8F80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07050B"/>
    <w:multiLevelType w:val="hybridMultilevel"/>
    <w:tmpl w:val="2B107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BE6E24"/>
    <w:multiLevelType w:val="hybridMultilevel"/>
    <w:tmpl w:val="2FB45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25E9C"/>
    <w:multiLevelType w:val="hybridMultilevel"/>
    <w:tmpl w:val="84F2A8BE"/>
    <w:lvl w:ilvl="0" w:tplc="30A80788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B73652"/>
    <w:multiLevelType w:val="hybridMultilevel"/>
    <w:tmpl w:val="442A4FBE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6F7618F"/>
    <w:multiLevelType w:val="hybridMultilevel"/>
    <w:tmpl w:val="EAA8D4E6"/>
    <w:lvl w:ilvl="0" w:tplc="A13C0B82"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384B5FF4"/>
    <w:multiLevelType w:val="hybridMultilevel"/>
    <w:tmpl w:val="024A50EC"/>
    <w:lvl w:ilvl="0" w:tplc="ECAAEBA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7C31B5"/>
    <w:multiLevelType w:val="hybridMultilevel"/>
    <w:tmpl w:val="64F6C086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817EB4"/>
    <w:multiLevelType w:val="hybridMultilevel"/>
    <w:tmpl w:val="20B41454"/>
    <w:lvl w:ilvl="0" w:tplc="A13C0B8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F0ADE"/>
    <w:multiLevelType w:val="hybridMultilevel"/>
    <w:tmpl w:val="1056FB4A"/>
    <w:lvl w:ilvl="0" w:tplc="F292645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681151"/>
    <w:multiLevelType w:val="hybridMultilevel"/>
    <w:tmpl w:val="EB6A01F2"/>
    <w:lvl w:ilvl="0" w:tplc="04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1" w15:restartNumberingAfterBreak="0">
    <w:nsid w:val="49FC7AC6"/>
    <w:multiLevelType w:val="hybridMultilevel"/>
    <w:tmpl w:val="9FF64D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3587E"/>
    <w:multiLevelType w:val="hybridMultilevel"/>
    <w:tmpl w:val="28B4C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601A32"/>
    <w:multiLevelType w:val="hybridMultilevel"/>
    <w:tmpl w:val="583C771E"/>
    <w:lvl w:ilvl="0" w:tplc="A13C0B8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C04668"/>
    <w:multiLevelType w:val="hybridMultilevel"/>
    <w:tmpl w:val="64F6C086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480AC6"/>
    <w:multiLevelType w:val="hybridMultilevel"/>
    <w:tmpl w:val="F04C37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D47469F"/>
    <w:multiLevelType w:val="hybridMultilevel"/>
    <w:tmpl w:val="094E7A36"/>
    <w:lvl w:ilvl="0" w:tplc="E480B3B4">
      <w:start w:val="1"/>
      <w:numFmt w:val="bullet"/>
      <w:pStyle w:val="txtHoaThi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624BD1"/>
    <w:multiLevelType w:val="hybridMultilevel"/>
    <w:tmpl w:val="839C7540"/>
    <w:lvl w:ilvl="0" w:tplc="5CC4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33B12A1"/>
    <w:multiLevelType w:val="hybridMultilevel"/>
    <w:tmpl w:val="873EC660"/>
    <w:lvl w:ilvl="0" w:tplc="9E8275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E639C4"/>
    <w:multiLevelType w:val="hybridMultilevel"/>
    <w:tmpl w:val="ABC67CAE"/>
    <w:lvl w:ilvl="0" w:tplc="1CDA4A4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4154965"/>
    <w:multiLevelType w:val="hybridMultilevel"/>
    <w:tmpl w:val="BF0E0956"/>
    <w:lvl w:ilvl="0" w:tplc="F292645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046A56"/>
    <w:multiLevelType w:val="hybridMultilevel"/>
    <w:tmpl w:val="433A89A4"/>
    <w:lvl w:ilvl="0" w:tplc="B262115C">
      <w:numFmt w:val="bullet"/>
      <w:lvlText w:val="-"/>
      <w:lvlJc w:val="left"/>
      <w:pPr>
        <w:ind w:left="25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6AFF7F27"/>
    <w:multiLevelType w:val="hybridMultilevel"/>
    <w:tmpl w:val="381267D0"/>
    <w:lvl w:ilvl="0" w:tplc="45F8CEC6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6E131EE6"/>
    <w:multiLevelType w:val="hybridMultilevel"/>
    <w:tmpl w:val="2CEE2002"/>
    <w:lvl w:ilvl="0" w:tplc="A13C0B82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8D64BB"/>
    <w:multiLevelType w:val="hybridMultilevel"/>
    <w:tmpl w:val="83A0FD74"/>
    <w:lvl w:ilvl="0" w:tplc="E3F6D2B8">
      <w:start w:val="1"/>
      <w:numFmt w:val="decimal"/>
      <w:lvlText w:val="%1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70E6988C">
      <w:numFmt w:val="bullet"/>
      <w:pStyle w:val="StyleGachdongLeft095cmLinespacingAtleast15p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6A84F92"/>
    <w:multiLevelType w:val="hybridMultilevel"/>
    <w:tmpl w:val="FE188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FC5576"/>
    <w:multiLevelType w:val="hybridMultilevel"/>
    <w:tmpl w:val="9B9C358E"/>
    <w:lvl w:ilvl="0" w:tplc="E3F6D2B8">
      <w:start w:val="1"/>
      <w:numFmt w:val="decimal"/>
      <w:lvlText w:val="%1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8AA094E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B1E7EB6"/>
    <w:multiLevelType w:val="hybridMultilevel"/>
    <w:tmpl w:val="E582490A"/>
    <w:lvl w:ilvl="0" w:tplc="54D6E9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360ED5"/>
    <w:multiLevelType w:val="hybridMultilevel"/>
    <w:tmpl w:val="4DAE8A2E"/>
    <w:lvl w:ilvl="0" w:tplc="734A5574">
      <w:start w:val="1"/>
      <w:numFmt w:val="bullet"/>
      <w:lvlText w:val="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9" w15:restartNumberingAfterBreak="0">
    <w:nsid w:val="7E9B5CFD"/>
    <w:multiLevelType w:val="hybridMultilevel"/>
    <w:tmpl w:val="64F6C086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3"/>
  </w:num>
  <w:num w:numId="3">
    <w:abstractNumId w:val="34"/>
  </w:num>
  <w:num w:numId="4">
    <w:abstractNumId w:val="29"/>
  </w:num>
  <w:num w:numId="5">
    <w:abstractNumId w:val="36"/>
  </w:num>
  <w:num w:numId="6">
    <w:abstractNumId w:val="34"/>
  </w:num>
  <w:num w:numId="7">
    <w:abstractNumId w:val="34"/>
  </w:num>
  <w:num w:numId="8">
    <w:abstractNumId w:val="1"/>
  </w:num>
  <w:num w:numId="9">
    <w:abstractNumId w:val="31"/>
  </w:num>
  <w:num w:numId="10">
    <w:abstractNumId w:val="37"/>
  </w:num>
  <w:num w:numId="11">
    <w:abstractNumId w:val="28"/>
  </w:num>
  <w:num w:numId="12">
    <w:abstractNumId w:val="11"/>
  </w:num>
  <w:num w:numId="13">
    <w:abstractNumId w:val="7"/>
  </w:num>
  <w:num w:numId="14">
    <w:abstractNumId w:val="10"/>
  </w:num>
  <w:num w:numId="15">
    <w:abstractNumId w:val="34"/>
  </w:num>
  <w:num w:numId="16">
    <w:abstractNumId w:val="15"/>
  </w:num>
  <w:num w:numId="17">
    <w:abstractNumId w:val="32"/>
  </w:num>
  <w:num w:numId="18">
    <w:abstractNumId w:val="17"/>
  </w:num>
  <w:num w:numId="19">
    <w:abstractNumId w:val="25"/>
  </w:num>
  <w:num w:numId="20">
    <w:abstractNumId w:val="24"/>
  </w:num>
  <w:num w:numId="21">
    <w:abstractNumId w:val="39"/>
  </w:num>
  <w:num w:numId="22">
    <w:abstractNumId w:val="5"/>
  </w:num>
  <w:num w:numId="23">
    <w:abstractNumId w:val="23"/>
  </w:num>
  <w:num w:numId="24">
    <w:abstractNumId w:val="35"/>
  </w:num>
  <w:num w:numId="25">
    <w:abstractNumId w:val="12"/>
  </w:num>
  <w:num w:numId="26">
    <w:abstractNumId w:val="3"/>
  </w:num>
  <w:num w:numId="27">
    <w:abstractNumId w:val="33"/>
  </w:num>
  <w:num w:numId="28">
    <w:abstractNumId w:val="2"/>
  </w:num>
  <w:num w:numId="29">
    <w:abstractNumId w:val="18"/>
  </w:num>
  <w:num w:numId="30">
    <w:abstractNumId w:val="38"/>
  </w:num>
  <w:num w:numId="31">
    <w:abstractNumId w:val="6"/>
  </w:num>
  <w:num w:numId="32">
    <w:abstractNumId w:val="20"/>
  </w:num>
  <w:num w:numId="33">
    <w:abstractNumId w:val="26"/>
  </w:num>
  <w:num w:numId="34">
    <w:abstractNumId w:val="8"/>
  </w:num>
  <w:num w:numId="35">
    <w:abstractNumId w:val="4"/>
  </w:num>
  <w:num w:numId="36">
    <w:abstractNumId w:val="0"/>
  </w:num>
  <w:num w:numId="37">
    <w:abstractNumId w:val="14"/>
  </w:num>
  <w:num w:numId="38">
    <w:abstractNumId w:val="22"/>
  </w:num>
  <w:num w:numId="39">
    <w:abstractNumId w:val="21"/>
  </w:num>
  <w:num w:numId="40">
    <w:abstractNumId w:val="19"/>
  </w:num>
  <w:num w:numId="41">
    <w:abstractNumId w:val="30"/>
  </w:num>
  <w:num w:numId="42">
    <w:abstractNumId w:val="9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EQiMzAyNjSzMTSyUdpeDU4uLM/DyQAuNaAJE5CzIsAAAA"/>
  </w:docVars>
  <w:rsids>
    <w:rsidRoot w:val="004137F6"/>
    <w:rsid w:val="000120F5"/>
    <w:rsid w:val="00032091"/>
    <w:rsid w:val="00045A96"/>
    <w:rsid w:val="00060341"/>
    <w:rsid w:val="00061494"/>
    <w:rsid w:val="000653D8"/>
    <w:rsid w:val="00074D28"/>
    <w:rsid w:val="000821FA"/>
    <w:rsid w:val="00082BD7"/>
    <w:rsid w:val="000846CD"/>
    <w:rsid w:val="00087342"/>
    <w:rsid w:val="000950BF"/>
    <w:rsid w:val="000A03B9"/>
    <w:rsid w:val="000A4F0F"/>
    <w:rsid w:val="000B34F3"/>
    <w:rsid w:val="000B628B"/>
    <w:rsid w:val="000D2FE7"/>
    <w:rsid w:val="000D4C5A"/>
    <w:rsid w:val="000E75EF"/>
    <w:rsid w:val="000F2E5F"/>
    <w:rsid w:val="001064FD"/>
    <w:rsid w:val="00111530"/>
    <w:rsid w:val="001255AF"/>
    <w:rsid w:val="00132259"/>
    <w:rsid w:val="001348C5"/>
    <w:rsid w:val="0017550B"/>
    <w:rsid w:val="00181985"/>
    <w:rsid w:val="00185C7F"/>
    <w:rsid w:val="00191A29"/>
    <w:rsid w:val="001A392A"/>
    <w:rsid w:val="001A5946"/>
    <w:rsid w:val="001A7DFB"/>
    <w:rsid w:val="001B60EB"/>
    <w:rsid w:val="001C1D70"/>
    <w:rsid w:val="001D2A80"/>
    <w:rsid w:val="001E2BB2"/>
    <w:rsid w:val="00205989"/>
    <w:rsid w:val="00207608"/>
    <w:rsid w:val="002334DE"/>
    <w:rsid w:val="0023513A"/>
    <w:rsid w:val="00235852"/>
    <w:rsid w:val="00244B15"/>
    <w:rsid w:val="00244B63"/>
    <w:rsid w:val="00245B24"/>
    <w:rsid w:val="00260431"/>
    <w:rsid w:val="002623EB"/>
    <w:rsid w:val="00264B3E"/>
    <w:rsid w:val="002816F4"/>
    <w:rsid w:val="0028403F"/>
    <w:rsid w:val="00293BF2"/>
    <w:rsid w:val="002A20B8"/>
    <w:rsid w:val="002B7095"/>
    <w:rsid w:val="002C2A73"/>
    <w:rsid w:val="002C38EC"/>
    <w:rsid w:val="002C69DF"/>
    <w:rsid w:val="002D2B95"/>
    <w:rsid w:val="002D4BCC"/>
    <w:rsid w:val="002E545E"/>
    <w:rsid w:val="002F0E1B"/>
    <w:rsid w:val="003016F1"/>
    <w:rsid w:val="003167E7"/>
    <w:rsid w:val="0032013B"/>
    <w:rsid w:val="00323541"/>
    <w:rsid w:val="003263C6"/>
    <w:rsid w:val="00337402"/>
    <w:rsid w:val="003432C3"/>
    <w:rsid w:val="00344FCD"/>
    <w:rsid w:val="00357B19"/>
    <w:rsid w:val="00373B25"/>
    <w:rsid w:val="003801E9"/>
    <w:rsid w:val="00380FC1"/>
    <w:rsid w:val="003929D5"/>
    <w:rsid w:val="003A0A59"/>
    <w:rsid w:val="003A3F57"/>
    <w:rsid w:val="003A5167"/>
    <w:rsid w:val="003B03AC"/>
    <w:rsid w:val="003C3992"/>
    <w:rsid w:val="003D0AFD"/>
    <w:rsid w:val="00412059"/>
    <w:rsid w:val="00412D90"/>
    <w:rsid w:val="004137F6"/>
    <w:rsid w:val="00431E1E"/>
    <w:rsid w:val="0043692C"/>
    <w:rsid w:val="00437716"/>
    <w:rsid w:val="00440CD8"/>
    <w:rsid w:val="0044118A"/>
    <w:rsid w:val="00455110"/>
    <w:rsid w:val="00467980"/>
    <w:rsid w:val="004729BE"/>
    <w:rsid w:val="00495D0F"/>
    <w:rsid w:val="004A4012"/>
    <w:rsid w:val="004B2145"/>
    <w:rsid w:val="004C4992"/>
    <w:rsid w:val="004C78F2"/>
    <w:rsid w:val="004D08CC"/>
    <w:rsid w:val="004D1218"/>
    <w:rsid w:val="004E21F5"/>
    <w:rsid w:val="004E43E5"/>
    <w:rsid w:val="004F3B13"/>
    <w:rsid w:val="004F62F5"/>
    <w:rsid w:val="004F6F6C"/>
    <w:rsid w:val="004F7E34"/>
    <w:rsid w:val="005001B4"/>
    <w:rsid w:val="00506760"/>
    <w:rsid w:val="00506D87"/>
    <w:rsid w:val="005274E3"/>
    <w:rsid w:val="00540516"/>
    <w:rsid w:val="00542A6B"/>
    <w:rsid w:val="00543C71"/>
    <w:rsid w:val="00547A97"/>
    <w:rsid w:val="005745D5"/>
    <w:rsid w:val="00581377"/>
    <w:rsid w:val="00585841"/>
    <w:rsid w:val="00591BED"/>
    <w:rsid w:val="005926A7"/>
    <w:rsid w:val="0059575D"/>
    <w:rsid w:val="005974D4"/>
    <w:rsid w:val="005A5FB0"/>
    <w:rsid w:val="005C5812"/>
    <w:rsid w:val="005C6F41"/>
    <w:rsid w:val="005D1B9F"/>
    <w:rsid w:val="005E2A91"/>
    <w:rsid w:val="00600A17"/>
    <w:rsid w:val="006169F6"/>
    <w:rsid w:val="00626A72"/>
    <w:rsid w:val="006349E4"/>
    <w:rsid w:val="00634B97"/>
    <w:rsid w:val="00643196"/>
    <w:rsid w:val="00657853"/>
    <w:rsid w:val="00663A4F"/>
    <w:rsid w:val="00666E23"/>
    <w:rsid w:val="00672B5D"/>
    <w:rsid w:val="00674174"/>
    <w:rsid w:val="0068704F"/>
    <w:rsid w:val="00690784"/>
    <w:rsid w:val="006A7033"/>
    <w:rsid w:val="006C2586"/>
    <w:rsid w:val="006D4932"/>
    <w:rsid w:val="006F680C"/>
    <w:rsid w:val="00717AA5"/>
    <w:rsid w:val="00745DF7"/>
    <w:rsid w:val="0074636A"/>
    <w:rsid w:val="007551F1"/>
    <w:rsid w:val="007565F0"/>
    <w:rsid w:val="00760258"/>
    <w:rsid w:val="007630F2"/>
    <w:rsid w:val="007641E4"/>
    <w:rsid w:val="0076742A"/>
    <w:rsid w:val="00767AF8"/>
    <w:rsid w:val="007960CB"/>
    <w:rsid w:val="007A1F6C"/>
    <w:rsid w:val="007B037B"/>
    <w:rsid w:val="007B0AD9"/>
    <w:rsid w:val="007D52AD"/>
    <w:rsid w:val="007E61F3"/>
    <w:rsid w:val="007E6ABF"/>
    <w:rsid w:val="0080048F"/>
    <w:rsid w:val="00800989"/>
    <w:rsid w:val="008033BC"/>
    <w:rsid w:val="00826AB0"/>
    <w:rsid w:val="0083672B"/>
    <w:rsid w:val="00852002"/>
    <w:rsid w:val="00862E6F"/>
    <w:rsid w:val="00863D42"/>
    <w:rsid w:val="0086482E"/>
    <w:rsid w:val="00866B2B"/>
    <w:rsid w:val="008821BC"/>
    <w:rsid w:val="00890BE4"/>
    <w:rsid w:val="008A7E21"/>
    <w:rsid w:val="008C2E9F"/>
    <w:rsid w:val="008D150B"/>
    <w:rsid w:val="008D44A1"/>
    <w:rsid w:val="008E49E3"/>
    <w:rsid w:val="008E4FB7"/>
    <w:rsid w:val="008F11C3"/>
    <w:rsid w:val="009163A1"/>
    <w:rsid w:val="009222BF"/>
    <w:rsid w:val="00933697"/>
    <w:rsid w:val="00935FBA"/>
    <w:rsid w:val="00943A8A"/>
    <w:rsid w:val="009461F5"/>
    <w:rsid w:val="009537FE"/>
    <w:rsid w:val="0095467E"/>
    <w:rsid w:val="00957928"/>
    <w:rsid w:val="00961140"/>
    <w:rsid w:val="00965635"/>
    <w:rsid w:val="00975AB0"/>
    <w:rsid w:val="00990D6A"/>
    <w:rsid w:val="009A00D1"/>
    <w:rsid w:val="009A645A"/>
    <w:rsid w:val="009C3981"/>
    <w:rsid w:val="009C41B6"/>
    <w:rsid w:val="009D0BA5"/>
    <w:rsid w:val="009D1FC8"/>
    <w:rsid w:val="009D28AC"/>
    <w:rsid w:val="009D468B"/>
    <w:rsid w:val="009F1679"/>
    <w:rsid w:val="00A022F2"/>
    <w:rsid w:val="00A14358"/>
    <w:rsid w:val="00A156FA"/>
    <w:rsid w:val="00A159EA"/>
    <w:rsid w:val="00A266F4"/>
    <w:rsid w:val="00A339E4"/>
    <w:rsid w:val="00A4761C"/>
    <w:rsid w:val="00A60054"/>
    <w:rsid w:val="00A61EC0"/>
    <w:rsid w:val="00A66123"/>
    <w:rsid w:val="00A70DA6"/>
    <w:rsid w:val="00A843E1"/>
    <w:rsid w:val="00A94A23"/>
    <w:rsid w:val="00A963CA"/>
    <w:rsid w:val="00AB39E0"/>
    <w:rsid w:val="00AD4105"/>
    <w:rsid w:val="00AE5986"/>
    <w:rsid w:val="00AF0E13"/>
    <w:rsid w:val="00B0262E"/>
    <w:rsid w:val="00B122E0"/>
    <w:rsid w:val="00B21479"/>
    <w:rsid w:val="00B517CC"/>
    <w:rsid w:val="00B52068"/>
    <w:rsid w:val="00B537A4"/>
    <w:rsid w:val="00B65CAD"/>
    <w:rsid w:val="00B67109"/>
    <w:rsid w:val="00B76D94"/>
    <w:rsid w:val="00B77776"/>
    <w:rsid w:val="00B92168"/>
    <w:rsid w:val="00B97975"/>
    <w:rsid w:val="00BB0068"/>
    <w:rsid w:val="00BB1340"/>
    <w:rsid w:val="00BC0E2E"/>
    <w:rsid w:val="00BC2309"/>
    <w:rsid w:val="00BD4108"/>
    <w:rsid w:val="00BE0044"/>
    <w:rsid w:val="00C02033"/>
    <w:rsid w:val="00C02D54"/>
    <w:rsid w:val="00C3455E"/>
    <w:rsid w:val="00C34B37"/>
    <w:rsid w:val="00C43418"/>
    <w:rsid w:val="00C50490"/>
    <w:rsid w:val="00C52D2E"/>
    <w:rsid w:val="00CB2E1E"/>
    <w:rsid w:val="00CB56B1"/>
    <w:rsid w:val="00CC0CB3"/>
    <w:rsid w:val="00D01CEE"/>
    <w:rsid w:val="00D0589E"/>
    <w:rsid w:val="00D21741"/>
    <w:rsid w:val="00D240B8"/>
    <w:rsid w:val="00D30129"/>
    <w:rsid w:val="00D40A53"/>
    <w:rsid w:val="00D4160A"/>
    <w:rsid w:val="00D4530A"/>
    <w:rsid w:val="00D55AEE"/>
    <w:rsid w:val="00D6532D"/>
    <w:rsid w:val="00D70F35"/>
    <w:rsid w:val="00D70FB8"/>
    <w:rsid w:val="00D80539"/>
    <w:rsid w:val="00D8324C"/>
    <w:rsid w:val="00D837A8"/>
    <w:rsid w:val="00D85957"/>
    <w:rsid w:val="00D86BB2"/>
    <w:rsid w:val="00D9066F"/>
    <w:rsid w:val="00D91AA8"/>
    <w:rsid w:val="00DA2957"/>
    <w:rsid w:val="00DB7363"/>
    <w:rsid w:val="00DC3734"/>
    <w:rsid w:val="00DC6B3F"/>
    <w:rsid w:val="00DD7DB5"/>
    <w:rsid w:val="00DE2865"/>
    <w:rsid w:val="00DE54B5"/>
    <w:rsid w:val="00DF04BD"/>
    <w:rsid w:val="00E42D76"/>
    <w:rsid w:val="00E476F4"/>
    <w:rsid w:val="00E54090"/>
    <w:rsid w:val="00E54788"/>
    <w:rsid w:val="00E57D2D"/>
    <w:rsid w:val="00E63208"/>
    <w:rsid w:val="00E64D03"/>
    <w:rsid w:val="00E7585B"/>
    <w:rsid w:val="00E75CAF"/>
    <w:rsid w:val="00E7682C"/>
    <w:rsid w:val="00EB0EC7"/>
    <w:rsid w:val="00EB1E30"/>
    <w:rsid w:val="00EB55F9"/>
    <w:rsid w:val="00EC29CE"/>
    <w:rsid w:val="00EE1988"/>
    <w:rsid w:val="00EF5FD6"/>
    <w:rsid w:val="00F0738C"/>
    <w:rsid w:val="00F171A9"/>
    <w:rsid w:val="00F17863"/>
    <w:rsid w:val="00F179E3"/>
    <w:rsid w:val="00F22681"/>
    <w:rsid w:val="00F37511"/>
    <w:rsid w:val="00F45B23"/>
    <w:rsid w:val="00F51500"/>
    <w:rsid w:val="00F56BF9"/>
    <w:rsid w:val="00F643DA"/>
    <w:rsid w:val="00F850F1"/>
    <w:rsid w:val="00F86C3B"/>
    <w:rsid w:val="00FA5442"/>
    <w:rsid w:val="00FB4D66"/>
    <w:rsid w:val="00FC406D"/>
    <w:rsid w:val="00FC5D4C"/>
    <w:rsid w:val="00FE17A2"/>
    <w:rsid w:val="00FE558C"/>
    <w:rsid w:val="00FF0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951768C"/>
  <w15:docId w15:val="{C73F6E22-8813-4F43-927D-CFBCBA779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FB8"/>
    <w:pPr>
      <w:spacing w:after="200" w:line="276" w:lineRule="auto"/>
    </w:pPr>
    <w:rPr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F37511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A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7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511"/>
  </w:style>
  <w:style w:type="paragraph" w:styleId="Footer">
    <w:name w:val="footer"/>
    <w:basedOn w:val="Normal"/>
    <w:link w:val="FooterChar"/>
    <w:uiPriority w:val="99"/>
    <w:unhideWhenUsed/>
    <w:rsid w:val="00F375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511"/>
  </w:style>
  <w:style w:type="paragraph" w:styleId="BalloonText">
    <w:name w:val="Balloon Text"/>
    <w:basedOn w:val="Normal"/>
    <w:link w:val="BalloonTextChar"/>
    <w:uiPriority w:val="99"/>
    <w:semiHidden/>
    <w:unhideWhenUsed/>
    <w:rsid w:val="00F375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511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F37511"/>
    <w:rPr>
      <w:rFonts w:ascii="Times New Roman" w:eastAsia="Times New Roman" w:hAnsi="Times New Roman" w:cs="Times New Roman"/>
      <w:b/>
      <w:bCs/>
      <w:szCs w:val="24"/>
    </w:rPr>
  </w:style>
  <w:style w:type="paragraph" w:customStyle="1" w:styleId="StyleGachdongLeft095cmLinespacingAtleast15pt">
    <w:name w:val="Style Gachdong + Left:  0.95 cm Line spacing:  At least 15 pt"/>
    <w:basedOn w:val="Normal"/>
    <w:rsid w:val="00A963CA"/>
    <w:pPr>
      <w:numPr>
        <w:ilvl w:val="1"/>
        <w:numId w:val="3"/>
      </w:numPr>
      <w:spacing w:before="60" w:after="60" w:line="300" w:lineRule="atLeast"/>
    </w:pPr>
    <w:rPr>
      <w:rFonts w:ascii="Times New Roman" w:eastAsia="Batang" w:hAnsi="Times New Roman" w:cs="Angsana New"/>
      <w:sz w:val="24"/>
      <w:szCs w:val="24"/>
      <w:lang w:eastAsia="ko-KR"/>
    </w:rPr>
  </w:style>
  <w:style w:type="table" w:styleId="TableGrid">
    <w:name w:val="Table Grid"/>
    <w:basedOn w:val="TableNormal"/>
    <w:uiPriority w:val="59"/>
    <w:rsid w:val="000F2E5F"/>
    <w:rPr>
      <w:rFonts w:ascii="Times New Roman" w:eastAsia="Batang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B2E1E"/>
  </w:style>
  <w:style w:type="paragraph" w:customStyle="1" w:styleId="txtHoaThi">
    <w:name w:val="txtHoaThi"/>
    <w:basedOn w:val="ListParagraph"/>
    <w:qFormat/>
    <w:rsid w:val="004F62F5"/>
    <w:pPr>
      <w:numPr>
        <w:numId w:val="33"/>
      </w:numPr>
      <w:spacing w:after="0" w:line="300" w:lineRule="atLeast"/>
      <w:ind w:left="176" w:hanging="176"/>
    </w:pPr>
    <w:rPr>
      <w:rFonts w:ascii="Times New Roman" w:eastAsia="Batang" w:hAnsi="Times New Roman" w:cs="Angsana Ne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5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31A623-21FF-4039-B9FD-48BBDEFE8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hanh Binh</dc:creator>
  <cp:lastModifiedBy>Cau lac bo tin hoc - DHBK</cp:lastModifiedBy>
  <cp:revision>7</cp:revision>
  <cp:lastPrinted>2018-11-05T23:02:00Z</cp:lastPrinted>
  <dcterms:created xsi:type="dcterms:W3CDTF">2020-06-01T12:16:00Z</dcterms:created>
  <dcterms:modified xsi:type="dcterms:W3CDTF">2021-04-13T22:26:00Z</dcterms:modified>
</cp:coreProperties>
</file>